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Meteorologist position at your esteemed organization in Nigeria Lagos. As a dedicated and passionate meteorologist with a strong academic background and practical experience, I am eager to contribute my expertise to support weather monitoring, climate research, and public safety initiatives in one of Africa’s most dynamic urban centers. Lagos, with its unique geographical challenges and rapidly growing population, presents both opportunities and complexities that demand skilled professionals like myself. My commitment to advancing meteorological science in Nigeria aligns perfectly with the goals of this role.</w:t>
      </w:r>
    </w:p>
    <w:p>
      <w:pPr>
        <w:pStyle w:val="BodyText"/>
      </w:pPr>
      <w:r>
        <w:t xml:space="preserve">Having completed my undergraduate studies in Meteorology from the University of Lagos, I have developed a deep understanding of atmospheric processes, climate systems, and weather forecasting methodologies. My academic journey was complemented by hands-on training at the Nigerian Meteorological Agency (NIMET), where I gained firsthand experience in analyzing weather patterns, interpreting satellite data, and issuing timely forecasts for both urban and rural areas. This foundation has equipped me to address the specific meteorological needs of Nigeria Lagos, a region prone to extreme weather events such as heavy rainfall, flooding, and coastal storms.</w:t>
      </w:r>
    </w:p>
    <w:p>
      <w:pPr>
        <w:pStyle w:val="BodyText"/>
      </w:pPr>
      <w:r>
        <w:t xml:space="preserve">One of the most compelling aspects of working in Nigeria Lagos is the opportunity to make a tangible impact on public welfare. As a Meteorologist, I understand that accurate weather predictions are critical for disaster preparedness, agriculture planning, and urban development. For instance, during the 2022 rainy season, I collaborated with local authorities to develop flood risk maps for Lagos State. This initiative helped communities in low-lying areas evacuate safely and minimized damage to infrastructure. Such experiences have reinforced my belief that meteorology is not just a scientific discipline but a vital tool for safeguarding lives and livelihoods.</w:t>
      </w:r>
    </w:p>
    <w:p>
      <w:pPr>
        <w:pStyle w:val="BodyText"/>
      </w:pPr>
      <w:r>
        <w:t xml:space="preserve">My professional experience has also allowed me to engage with cutting-edge technologies that are essential for modern weather forecasting. I am proficient in using advanced software such as WRF (Weather Research and Forecasting) models, GIS systems, and remote sensing tools to analyze atmospheric data. Additionally, I have contributed to research projects focused on climate change adaptation strategies tailored for coastal cities like Lagos. These efforts have involved assessing the long-term effects of rising sea levels and increased precipitation on urban ecosystems, providing actionable insights for policymakers and environmental planners.</w:t>
      </w:r>
    </w:p>
    <w:p>
      <w:pPr>
        <w:pStyle w:val="BodyText"/>
      </w:pPr>
      <w:r>
        <w:t xml:space="preserve">What sets me apart as a Meteorologist is my ability to communicate complex scientific information in an accessible and impactful way. In Nigeria Lagos, where weather-related disasters often disproportionately affect vulnerable populations, it is crucial to bridge the gap between technical data and public understanding. I have conducted workshops for community leaders, schools, and local businesses on interpreting weather forecasts and implementing safety measures. For example, during a recent initiative with the Lagos State Emergency Management Agency (LASEMA), I designed a mobile app that delivers real-time weather alerts to residents in high-risk zones. This project was recognized for its innovative approach to disaster risk reduction and received support from both governmental and non-governmental organizations.</w:t>
      </w:r>
    </w:p>
    <w:p>
      <w:pPr>
        <w:pStyle w:val="BodyText"/>
      </w:pPr>
      <w:r>
        <w:t xml:space="preserve">Furthermore, my work in Nigeria Lagos has exposed me to the unique challenges of urban meteorology. The city’s dense population, rapid industrialization, and environmental degradation create a complex web of microclimates that require specialized attention. I have collaborated with environmental scientists to study the urban heat island effect and its implications for public health. By integrating meteorological data with socioeconomic factors, we were able to propose sustainable urban planning solutions that mitigate the adverse effects of climate change. This holistic approach reflects my dedication to addressing the intersection of science, policy, and community needs.</w:t>
      </w:r>
    </w:p>
    <w:p>
      <w:pPr>
        <w:pStyle w:val="BodyText"/>
      </w:pPr>
      <w:r>
        <w:t xml:space="preserve">As a Meteorologist in Nigeria Lagos, I am also deeply committed to fostering local talent and promoting scientific literacy. I have mentored students at various universities and participated in national conferences to share best practices in weather forecasting and climate research. My goal is to contribute to the development of a robust meteorological workforce in Nigeria, ensuring that the country can effectively respond to emerging climate challenges. By working with your organization, I aim to leverage my skills and knowledge to strengthen Nigeria’s capacity for weather prediction and disaster resilience.</w:t>
      </w:r>
    </w:p>
    <w:p>
      <w:pPr>
        <w:pStyle w:val="BodyText"/>
      </w:pPr>
      <w:r>
        <w:t xml:space="preserve">In conclusion, I am confident that my academic qualifications, professional experience, and passion for meteorology make me an ideal candidate for this position. I am particularly drawn to the opportunity to work in Nigeria Lagos, a city that demands innovative solutions to its environmental challenges. My track record of delivering accurate forecasts, supporting community initiatives, and advancing climate research aligns seamlessly with your organization’s mission. I would be honored to contribute my expertise to your team and help safeguard the people and ecosystems of Lagos through reliable meteorological services.</w:t>
      </w:r>
    </w:p>
    <w:p>
      <w:pPr>
        <w:pStyle w:val="BodyText"/>
      </w:pPr>
      <w:r>
        <w:t xml:space="preserve">Thank you for considering my application. I look forward to the possibility of discussing how I can contribute to your organization’s success. Please feel free to contact me at [Your Phone Number] or [Your Email Address] for any further inform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cp:keywords/>
  <dcterms:created xsi:type="dcterms:W3CDTF">2026-07-23T14:53:53Z</dcterms:created>
  <dcterms:modified xsi:type="dcterms:W3CDTF">2026-07-23T14:53:53Z</dcterms:modified>
</cp:coreProperties>
</file>

<file path=docProps/custom.xml><?xml version="1.0" encoding="utf-8"?>
<Properties xmlns="http://schemas.openxmlformats.org/officeDocument/2006/custom-properties" xmlns:vt="http://schemas.openxmlformats.org/officeDocument/2006/docPropsVTypes"/>
</file>